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mela La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m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 Meacham Av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mela.jenrick@oti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41096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